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710ADD" w14:textId="6A725F30" w:rsidR="00866EA0" w:rsidRPr="003D52EA" w:rsidRDefault="007B0355" w:rsidP="00F74A9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westionariusz ankiety</w:t>
      </w:r>
      <w:r w:rsidR="009E7ABD" w:rsidRPr="00590C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03276">
        <w:rPr>
          <w:rFonts w:ascii="Times New Roman" w:hAnsi="Times New Roman" w:cs="Times New Roman"/>
          <w:b/>
          <w:sz w:val="24"/>
          <w:szCs w:val="24"/>
        </w:rPr>
        <w:t>oceniając</w:t>
      </w:r>
      <w:r>
        <w:rPr>
          <w:rFonts w:ascii="Times New Roman" w:hAnsi="Times New Roman" w:cs="Times New Roman"/>
          <w:b/>
          <w:sz w:val="24"/>
          <w:szCs w:val="24"/>
        </w:rPr>
        <w:t>y</w:t>
      </w:r>
      <w:r w:rsidR="00590C48" w:rsidRPr="00590C48">
        <w:rPr>
          <w:rFonts w:ascii="Times New Roman" w:hAnsi="Times New Roman" w:cs="Times New Roman"/>
          <w:b/>
          <w:sz w:val="24"/>
          <w:szCs w:val="24"/>
        </w:rPr>
        <w:t xml:space="preserve"> przebieg</w:t>
      </w:r>
      <w:r w:rsidR="007A6447" w:rsidRPr="00590C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7ABD" w:rsidRPr="003D52EA">
        <w:rPr>
          <w:rFonts w:ascii="Times New Roman" w:hAnsi="Times New Roman" w:cs="Times New Roman"/>
          <w:b/>
          <w:sz w:val="24"/>
          <w:szCs w:val="24"/>
        </w:rPr>
        <w:t xml:space="preserve">praktyk </w:t>
      </w:r>
      <w:r w:rsidR="007A6447" w:rsidRPr="003D52EA">
        <w:rPr>
          <w:rFonts w:ascii="Times New Roman" w:hAnsi="Times New Roman" w:cs="Times New Roman"/>
          <w:b/>
          <w:sz w:val="24"/>
          <w:szCs w:val="24"/>
        </w:rPr>
        <w:t xml:space="preserve">zawodowych </w:t>
      </w:r>
    </w:p>
    <w:p w14:paraId="7FB84A49" w14:textId="76D1E891" w:rsidR="00590C48" w:rsidRPr="00590C48" w:rsidRDefault="00590C48" w:rsidP="00F74A9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0C48">
        <w:rPr>
          <w:rFonts w:ascii="Times New Roman" w:hAnsi="Times New Roman" w:cs="Times New Roman"/>
          <w:b/>
          <w:sz w:val="24"/>
          <w:szCs w:val="24"/>
        </w:rPr>
        <w:t xml:space="preserve">realizowanych w ramach programów studiów </w:t>
      </w:r>
    </w:p>
    <w:p w14:paraId="00AA06D6" w14:textId="2328DE75" w:rsidR="006B5431" w:rsidRPr="00590C48" w:rsidRDefault="00590C48" w:rsidP="00F74A9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0C48">
        <w:rPr>
          <w:rFonts w:ascii="Times New Roman" w:hAnsi="Times New Roman" w:cs="Times New Roman"/>
          <w:b/>
          <w:sz w:val="24"/>
          <w:szCs w:val="24"/>
        </w:rPr>
        <w:t>na Wydziale Nauk Społecznych i Humanistycznych w</w:t>
      </w:r>
      <w:r w:rsidR="00866EA0" w:rsidRPr="00590C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4B5D">
        <w:rPr>
          <w:rFonts w:ascii="Times New Roman" w:hAnsi="Times New Roman" w:cs="Times New Roman"/>
          <w:b/>
          <w:sz w:val="24"/>
          <w:szCs w:val="24"/>
        </w:rPr>
        <w:t>ANSŁ</w:t>
      </w:r>
      <w:r w:rsidR="007A6447" w:rsidRPr="00590C4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D09CFCA" w14:textId="77777777" w:rsidR="00590C48" w:rsidRPr="00590C48" w:rsidRDefault="00590C48" w:rsidP="00F74A9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37D772B" w14:textId="38775E92" w:rsidR="00866EA0" w:rsidRPr="006254D6" w:rsidRDefault="00397803" w:rsidP="00590C48">
      <w:pPr>
        <w:spacing w:after="0" w:line="360" w:lineRule="auto"/>
        <w:jc w:val="both"/>
        <w:rPr>
          <w:rFonts w:ascii="Times New Roman" w:hAnsi="Times New Roman" w:cs="Times New Roman"/>
        </w:rPr>
      </w:pPr>
      <w:r w:rsidRPr="006254D6">
        <w:rPr>
          <w:rFonts w:ascii="Times New Roman" w:hAnsi="Times New Roman" w:cs="Times New Roman"/>
        </w:rPr>
        <w:t>W trosce o stałe podnoszenie jakości przebiegu praktyk zawodowych</w:t>
      </w:r>
      <w:r w:rsidRPr="006254D6">
        <w:t xml:space="preserve"> </w:t>
      </w:r>
      <w:r w:rsidRPr="006254D6">
        <w:rPr>
          <w:rFonts w:ascii="Times New Roman" w:hAnsi="Times New Roman" w:cs="Times New Roman"/>
        </w:rPr>
        <w:t>z</w:t>
      </w:r>
      <w:r w:rsidR="007A6447" w:rsidRPr="006254D6">
        <w:rPr>
          <w:rFonts w:ascii="Times New Roman" w:hAnsi="Times New Roman" w:cs="Times New Roman"/>
        </w:rPr>
        <w:t xml:space="preserve">wracamy się </w:t>
      </w:r>
      <w:r w:rsidRPr="006254D6">
        <w:rPr>
          <w:rFonts w:ascii="Times New Roman" w:hAnsi="Times New Roman" w:cs="Times New Roman"/>
        </w:rPr>
        <w:t xml:space="preserve">do Pani/Pana </w:t>
      </w:r>
      <w:r w:rsidR="00950A79">
        <w:rPr>
          <w:rFonts w:ascii="Times New Roman" w:hAnsi="Times New Roman" w:cs="Times New Roman"/>
        </w:rPr>
        <w:br/>
      </w:r>
      <w:r w:rsidR="007A6447" w:rsidRPr="006254D6">
        <w:rPr>
          <w:rFonts w:ascii="Times New Roman" w:hAnsi="Times New Roman" w:cs="Times New Roman"/>
        </w:rPr>
        <w:t xml:space="preserve">z prośbą o wypełnienie </w:t>
      </w:r>
      <w:r w:rsidR="00F16F76" w:rsidRPr="006254D6">
        <w:rPr>
          <w:rFonts w:ascii="Times New Roman" w:hAnsi="Times New Roman" w:cs="Times New Roman"/>
        </w:rPr>
        <w:t>anonimowej</w:t>
      </w:r>
      <w:r w:rsidRPr="006254D6">
        <w:rPr>
          <w:rFonts w:ascii="Times New Roman" w:hAnsi="Times New Roman" w:cs="Times New Roman"/>
        </w:rPr>
        <w:t xml:space="preserve"> ankiety</w:t>
      </w:r>
      <w:r w:rsidR="00F16F76" w:rsidRPr="006254D6">
        <w:rPr>
          <w:rFonts w:ascii="Times New Roman" w:hAnsi="Times New Roman" w:cs="Times New Roman"/>
        </w:rPr>
        <w:t xml:space="preserve"> </w:t>
      </w:r>
      <w:r w:rsidR="00A73116" w:rsidRPr="006254D6">
        <w:rPr>
          <w:rFonts w:ascii="Times New Roman" w:hAnsi="Times New Roman" w:cs="Times New Roman"/>
        </w:rPr>
        <w:t>dotycząc</w:t>
      </w:r>
      <w:r w:rsidR="007A6447" w:rsidRPr="006254D6">
        <w:rPr>
          <w:rFonts w:ascii="Times New Roman" w:hAnsi="Times New Roman" w:cs="Times New Roman"/>
        </w:rPr>
        <w:t>ej</w:t>
      </w:r>
      <w:r w:rsidR="00A73116" w:rsidRPr="006254D6">
        <w:rPr>
          <w:rFonts w:ascii="Times New Roman" w:hAnsi="Times New Roman" w:cs="Times New Roman"/>
        </w:rPr>
        <w:t xml:space="preserve"> praktyk </w:t>
      </w:r>
      <w:r w:rsidR="007A6447" w:rsidRPr="006254D6">
        <w:rPr>
          <w:rFonts w:ascii="Times New Roman" w:hAnsi="Times New Roman" w:cs="Times New Roman"/>
        </w:rPr>
        <w:t>zawodowych</w:t>
      </w:r>
      <w:r w:rsidR="00C02288" w:rsidRPr="006254D6">
        <w:rPr>
          <w:rFonts w:ascii="Times New Roman" w:hAnsi="Times New Roman" w:cs="Times New Roman"/>
        </w:rPr>
        <w:t>,</w:t>
      </w:r>
      <w:r w:rsidR="00A73116" w:rsidRPr="006254D6">
        <w:rPr>
          <w:rFonts w:ascii="Times New Roman" w:hAnsi="Times New Roman" w:cs="Times New Roman"/>
        </w:rPr>
        <w:t xml:space="preserve"> w której należy określić w jakim stopniu zgadza się Pan/Pani z poniższym</w:t>
      </w:r>
      <w:r w:rsidR="007A6447" w:rsidRPr="006254D6">
        <w:rPr>
          <w:rFonts w:ascii="Times New Roman" w:hAnsi="Times New Roman" w:cs="Times New Roman"/>
        </w:rPr>
        <w:t>i</w:t>
      </w:r>
      <w:r w:rsidR="00A73116" w:rsidRPr="006254D6">
        <w:rPr>
          <w:rFonts w:ascii="Times New Roman" w:hAnsi="Times New Roman" w:cs="Times New Roman"/>
        </w:rPr>
        <w:t xml:space="preserve"> stwierdzeni</w:t>
      </w:r>
      <w:r w:rsidR="007A6447" w:rsidRPr="006254D6">
        <w:rPr>
          <w:rFonts w:ascii="Times New Roman" w:hAnsi="Times New Roman" w:cs="Times New Roman"/>
        </w:rPr>
        <w:t>ami</w:t>
      </w:r>
      <w:r w:rsidR="00A73116" w:rsidRPr="006254D6">
        <w:rPr>
          <w:rFonts w:ascii="Times New Roman" w:hAnsi="Times New Roman" w:cs="Times New Roman"/>
        </w:rPr>
        <w:t>.</w:t>
      </w:r>
      <w:r w:rsidR="00F16F76" w:rsidRPr="006254D6">
        <w:rPr>
          <w:rFonts w:ascii="Times New Roman" w:hAnsi="Times New Roman" w:cs="Times New Roman"/>
        </w:rPr>
        <w:t xml:space="preserve"> </w:t>
      </w:r>
    </w:p>
    <w:p w14:paraId="1BF6581D" w14:textId="77777777" w:rsidR="00B26F63" w:rsidRPr="006254D6" w:rsidRDefault="00B26F63" w:rsidP="006765BE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76CAF1D5" w14:textId="71EAE4E6" w:rsidR="00B26F63" w:rsidRPr="006254D6" w:rsidRDefault="00F74A97" w:rsidP="006765BE">
      <w:pPr>
        <w:spacing w:after="0" w:line="360" w:lineRule="auto"/>
        <w:jc w:val="both"/>
        <w:rPr>
          <w:rFonts w:ascii="Times New Roman" w:hAnsi="Times New Roman" w:cs="Times New Roman"/>
          <w:i/>
          <w:iCs/>
        </w:rPr>
      </w:pPr>
      <w:r w:rsidRPr="006254D6">
        <w:rPr>
          <w:rFonts w:ascii="Times New Roman" w:hAnsi="Times New Roman" w:cs="Times New Roman"/>
          <w:i/>
          <w:iCs/>
        </w:rPr>
        <w:t>Pros</w:t>
      </w:r>
      <w:r w:rsidR="00866EA0" w:rsidRPr="006254D6">
        <w:rPr>
          <w:rFonts w:ascii="Times New Roman" w:hAnsi="Times New Roman" w:cs="Times New Roman"/>
          <w:i/>
          <w:iCs/>
        </w:rPr>
        <w:t>imy</w:t>
      </w:r>
      <w:r w:rsidRPr="006254D6">
        <w:rPr>
          <w:rFonts w:ascii="Times New Roman" w:hAnsi="Times New Roman" w:cs="Times New Roman"/>
          <w:i/>
          <w:iCs/>
        </w:rPr>
        <w:t xml:space="preserve"> zaznaczyć </w:t>
      </w:r>
      <w:r w:rsidR="007A6447" w:rsidRPr="006254D6">
        <w:rPr>
          <w:rFonts w:ascii="Times New Roman" w:hAnsi="Times New Roman" w:cs="Times New Roman"/>
          <w:i/>
          <w:iCs/>
        </w:rPr>
        <w:t xml:space="preserve">przy każdym pytaniu </w:t>
      </w:r>
      <w:r w:rsidR="00705BC7" w:rsidRPr="006254D6">
        <w:rPr>
          <w:rFonts w:ascii="Times New Roman" w:hAnsi="Times New Roman" w:cs="Times New Roman"/>
          <w:i/>
          <w:iCs/>
        </w:rPr>
        <w:t xml:space="preserve">X </w:t>
      </w:r>
      <w:bookmarkStart w:id="0" w:name="_GoBack"/>
      <w:bookmarkEnd w:id="0"/>
      <w:r w:rsidRPr="006254D6">
        <w:rPr>
          <w:rFonts w:ascii="Times New Roman" w:hAnsi="Times New Roman" w:cs="Times New Roman"/>
          <w:i/>
          <w:iCs/>
        </w:rPr>
        <w:t xml:space="preserve"> </w:t>
      </w:r>
      <w:r w:rsidR="00705BC7" w:rsidRPr="006254D6">
        <w:rPr>
          <w:rFonts w:ascii="Times New Roman" w:hAnsi="Times New Roman" w:cs="Times New Roman"/>
          <w:i/>
          <w:iCs/>
        </w:rPr>
        <w:t>w wybranym polu odpowiedzi</w:t>
      </w:r>
      <w:r w:rsidR="00866EA0" w:rsidRPr="006254D6">
        <w:rPr>
          <w:rFonts w:ascii="Times New Roman" w:hAnsi="Times New Roman" w:cs="Times New Roman"/>
          <w:i/>
          <w:iCs/>
        </w:rPr>
        <w:t>.</w:t>
      </w:r>
    </w:p>
    <w:p w14:paraId="4DA4FA2B" w14:textId="77777777" w:rsidR="00866EA0" w:rsidRPr="00B26F63" w:rsidRDefault="00866EA0" w:rsidP="006765B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6"/>
        <w:gridCol w:w="3516"/>
        <w:gridCol w:w="1329"/>
        <w:gridCol w:w="675"/>
        <w:gridCol w:w="1074"/>
        <w:gridCol w:w="674"/>
        <w:gridCol w:w="1333"/>
      </w:tblGrid>
      <w:tr w:rsidR="00397803" w:rsidRPr="006254D6" w14:paraId="13C979B0" w14:textId="30846C24" w:rsidTr="00397803">
        <w:trPr>
          <w:gridBefore w:val="1"/>
          <w:wBefore w:w="279" w:type="dxa"/>
          <w:trHeight w:val="500"/>
          <w:tblHeader/>
        </w:trPr>
        <w:tc>
          <w:tcPr>
            <w:tcW w:w="3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4281A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29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32D440DF" w14:textId="149463C5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zdecydowanie tak</w:t>
            </w:r>
          </w:p>
        </w:tc>
        <w:tc>
          <w:tcPr>
            <w:tcW w:w="677" w:type="dxa"/>
            <w:shd w:val="clear" w:color="auto" w:fill="D9D9D9" w:themeFill="background1" w:themeFillShade="D9"/>
          </w:tcPr>
          <w:p w14:paraId="5516DE64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czej tak</w:t>
            </w:r>
          </w:p>
          <w:p w14:paraId="70A60A56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D9D9D9" w:themeFill="background1" w:themeFillShade="D9"/>
          </w:tcPr>
          <w:p w14:paraId="68587498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udno powiedzieć</w:t>
            </w:r>
          </w:p>
          <w:p w14:paraId="404118CD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  <w:shd w:val="clear" w:color="auto" w:fill="D9D9D9" w:themeFill="background1" w:themeFillShade="D9"/>
          </w:tcPr>
          <w:p w14:paraId="401B849E" w14:textId="0A3F6821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czej nie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63355BD2" w14:textId="4AF4521D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zdecydowanie nie</w:t>
            </w:r>
          </w:p>
        </w:tc>
      </w:tr>
      <w:tr w:rsidR="00397803" w:rsidRPr="006254D6" w14:paraId="2333B175" w14:textId="14A057FC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60638C19" w14:textId="6B6C08CB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3694" w:type="dxa"/>
            <w:tcBorders>
              <w:top w:val="single" w:sz="4" w:space="0" w:color="auto"/>
            </w:tcBorders>
          </w:tcPr>
          <w:p w14:paraId="58DCA1B0" w14:textId="0553D50A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oznałam/poznałem zasady funkcjonowania instytucji, w której odbywałam/odbywałem praktyki zawodowe.</w:t>
            </w:r>
          </w:p>
        </w:tc>
        <w:tc>
          <w:tcPr>
            <w:tcW w:w="1329" w:type="dxa"/>
          </w:tcPr>
          <w:p w14:paraId="03C656EF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350E98AE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40580A94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3C884465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665C0C53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3B589EA3" w14:textId="77777777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0B1AC791" w14:textId="791596C0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3694" w:type="dxa"/>
          </w:tcPr>
          <w:p w14:paraId="261C2EDC" w14:textId="66028E52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oznałam/poznałem strukturę oraz regulamin organizacyjny instytucji, w której odbywałam/odbywałem praktyki zawodowe.</w:t>
            </w:r>
          </w:p>
        </w:tc>
        <w:tc>
          <w:tcPr>
            <w:tcW w:w="1329" w:type="dxa"/>
          </w:tcPr>
          <w:p w14:paraId="223E7FAC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52B4A37A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76F06FC9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00FD6484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1405BE0C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53519BE2" w14:textId="73D3A519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0C2418F3" w14:textId="1918D048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3694" w:type="dxa"/>
          </w:tcPr>
          <w:p w14:paraId="112BAB26" w14:textId="78EC5081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raktyki zawodowe umożliwiły mi pełną realizację ramowego programu praktyk zawodowych przewidzianego w ramach mojego kierunku studiów.</w:t>
            </w:r>
          </w:p>
        </w:tc>
        <w:tc>
          <w:tcPr>
            <w:tcW w:w="1329" w:type="dxa"/>
          </w:tcPr>
          <w:p w14:paraId="3B1AF194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713DA078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5A5FE873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1A4A1BD5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19719B62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39DADCF7" w14:textId="5C3CD9B0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5F521CC5" w14:textId="68C1345E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3694" w:type="dxa"/>
          </w:tcPr>
          <w:p w14:paraId="7CD60716" w14:textId="511C6224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 xml:space="preserve">Podczas praktyk zawodowych zwracano uwagę na przestrzeganie zasad etyki i tajemnicy zawodowej. </w:t>
            </w:r>
          </w:p>
        </w:tc>
        <w:tc>
          <w:tcPr>
            <w:tcW w:w="1329" w:type="dxa"/>
          </w:tcPr>
          <w:p w14:paraId="461B430C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5279CDA8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421B4502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13118511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2578245C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3AF329C7" w14:textId="77777777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21FA95B3" w14:textId="2531C410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3694" w:type="dxa"/>
          </w:tcPr>
          <w:p w14:paraId="343786F7" w14:textId="6C26A7A7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odczas praktyk miałam/miałem możliwość praktycznego zastosowania wiedzy teoretycznej zdobytej na zajęciach.</w:t>
            </w:r>
          </w:p>
        </w:tc>
        <w:tc>
          <w:tcPr>
            <w:tcW w:w="1329" w:type="dxa"/>
          </w:tcPr>
          <w:p w14:paraId="51418D85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5ADEF9D9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3723E9C7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77CC3901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70B3C0AA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1633E3EF" w14:textId="5BA8863A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31F430F2" w14:textId="2EA13C9E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6.</w:t>
            </w:r>
          </w:p>
        </w:tc>
        <w:tc>
          <w:tcPr>
            <w:tcW w:w="3694" w:type="dxa"/>
          </w:tcPr>
          <w:p w14:paraId="23BC9F31" w14:textId="1F54B656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raktyki zawodowe przyczyniły się do pogłębienia mojej wiedzy i umiejętności zdobytych w trakcie studiów.</w:t>
            </w:r>
          </w:p>
        </w:tc>
        <w:tc>
          <w:tcPr>
            <w:tcW w:w="1329" w:type="dxa"/>
          </w:tcPr>
          <w:p w14:paraId="631D7F25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6AB183B9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6BB785C9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1ECCFB0F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6B323D8D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4B427805" w14:textId="5E7FC11F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16003C38" w14:textId="4DE455D9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</w:p>
        </w:tc>
        <w:tc>
          <w:tcPr>
            <w:tcW w:w="3694" w:type="dxa"/>
          </w:tcPr>
          <w:p w14:paraId="5FBC0617" w14:textId="7AF23C6C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Mogłem liczyć na wsparcie merytoryczne Opiekuna zakładowego praktyk.</w:t>
            </w:r>
          </w:p>
        </w:tc>
        <w:tc>
          <w:tcPr>
            <w:tcW w:w="1329" w:type="dxa"/>
          </w:tcPr>
          <w:p w14:paraId="0611BF6F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01DA5707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1E78AED8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7B0890F4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6620B9D8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2891694E" w14:textId="567152EE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4C9AAD82" w14:textId="4E125322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8.</w:t>
            </w:r>
          </w:p>
        </w:tc>
        <w:tc>
          <w:tcPr>
            <w:tcW w:w="3694" w:type="dxa"/>
          </w:tcPr>
          <w:p w14:paraId="50034596" w14:textId="4C804E42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Mogłem liczyć na wsparcie merytoryczne Opiekuna uczelnianego praktyk.</w:t>
            </w:r>
          </w:p>
        </w:tc>
        <w:tc>
          <w:tcPr>
            <w:tcW w:w="1329" w:type="dxa"/>
          </w:tcPr>
          <w:p w14:paraId="3051CBE7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210BED29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2F17C712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6C9EE865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5487641A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1FCBC9D2" w14:textId="0DB40C11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2E8E1D38" w14:textId="18193D77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9.</w:t>
            </w:r>
          </w:p>
        </w:tc>
        <w:tc>
          <w:tcPr>
            <w:tcW w:w="3694" w:type="dxa"/>
          </w:tcPr>
          <w:p w14:paraId="6D8198B2" w14:textId="797D0CF8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Mogłem liczyć na wsparcie merytoryczne Koordynatora praktyk zawodowych.</w:t>
            </w:r>
          </w:p>
        </w:tc>
        <w:tc>
          <w:tcPr>
            <w:tcW w:w="1329" w:type="dxa"/>
          </w:tcPr>
          <w:p w14:paraId="4C60A239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6BEB61EB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69AA991E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11CE63E1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4F3FAAB6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6B3F9263" w14:textId="7C5D1AAC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30543D6B" w14:textId="29A10B2E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10.</w:t>
            </w:r>
          </w:p>
        </w:tc>
        <w:tc>
          <w:tcPr>
            <w:tcW w:w="3694" w:type="dxa"/>
          </w:tcPr>
          <w:p w14:paraId="680A3928" w14:textId="32A7625A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Opiekun zakładowy odpowiedzialny za praktyki zawodowe w miejscu ich odbywania potrafił prawidłowo zorganizować ich przebieg.</w:t>
            </w:r>
          </w:p>
        </w:tc>
        <w:tc>
          <w:tcPr>
            <w:tcW w:w="1329" w:type="dxa"/>
          </w:tcPr>
          <w:p w14:paraId="4A162B1A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7DEF1A54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1BD51DB4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30E9FF78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1AD5347E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27686637" w14:textId="346FAB97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61E3D35E" w14:textId="55BA2949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6254D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11.</w:t>
            </w:r>
          </w:p>
        </w:tc>
        <w:tc>
          <w:tcPr>
            <w:tcW w:w="3694" w:type="dxa"/>
          </w:tcPr>
          <w:p w14:paraId="00DFDE86" w14:textId="50767993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Podczas praktyk zawodowych miałam/miałem możliwość </w:t>
            </w:r>
            <w:r w:rsidRPr="006254D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lastRenderedPageBreak/>
              <w:t>pozyskiwania materiałów niezbędnych do przygotowania mojej pracy dyplomowej.</w:t>
            </w:r>
          </w:p>
        </w:tc>
        <w:tc>
          <w:tcPr>
            <w:tcW w:w="1329" w:type="dxa"/>
          </w:tcPr>
          <w:p w14:paraId="0CF84DD0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77" w:type="dxa"/>
          </w:tcPr>
          <w:p w14:paraId="21792F18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074" w:type="dxa"/>
          </w:tcPr>
          <w:p w14:paraId="3E24090B" w14:textId="0F4D3F11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76" w:type="dxa"/>
          </w:tcPr>
          <w:p w14:paraId="096E5057" w14:textId="46296C14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33" w:type="dxa"/>
          </w:tcPr>
          <w:p w14:paraId="3B16A097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397803" w:rsidRPr="006254D6" w14:paraId="2ED6C55F" w14:textId="14D51469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734D6957" w14:textId="31201B99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2.</w:t>
            </w:r>
          </w:p>
        </w:tc>
        <w:tc>
          <w:tcPr>
            <w:tcW w:w="3694" w:type="dxa"/>
          </w:tcPr>
          <w:p w14:paraId="6B2613E9" w14:textId="1B0ACBEF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raktyki zawodowe rozwinęły moje umiejętności skutecznego komunikowania się w sytuacjach zawodowych i pracy w zespole.</w:t>
            </w:r>
          </w:p>
        </w:tc>
        <w:tc>
          <w:tcPr>
            <w:tcW w:w="1329" w:type="dxa"/>
          </w:tcPr>
          <w:p w14:paraId="70530463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61E8B921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49328517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1198974D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4D7CAD2D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4A8BF643" w14:textId="506E8940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55D0921E" w14:textId="7C2E9DEF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13.</w:t>
            </w:r>
          </w:p>
        </w:tc>
        <w:tc>
          <w:tcPr>
            <w:tcW w:w="3694" w:type="dxa"/>
          </w:tcPr>
          <w:p w14:paraId="005EA927" w14:textId="159A9684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raktyki zawodowe nauczyły mnie samodzielności i odpowiedzialności podczas wykonywania pracy.</w:t>
            </w:r>
          </w:p>
        </w:tc>
        <w:tc>
          <w:tcPr>
            <w:tcW w:w="1329" w:type="dxa"/>
          </w:tcPr>
          <w:p w14:paraId="0C8C2B94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7D9A3D61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48DF57A3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490D5FB3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3B94357E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411A639C" w14:textId="2ADB8C81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50C49F4B" w14:textId="4D34AD89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14.</w:t>
            </w:r>
          </w:p>
        </w:tc>
        <w:tc>
          <w:tcPr>
            <w:tcW w:w="3694" w:type="dxa"/>
          </w:tcPr>
          <w:p w14:paraId="767351EA" w14:textId="2EA6514B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Liczba godzin realizowana w ramach praktyk zawodowych jest wystarczająca.</w:t>
            </w:r>
          </w:p>
        </w:tc>
        <w:tc>
          <w:tcPr>
            <w:tcW w:w="1329" w:type="dxa"/>
          </w:tcPr>
          <w:p w14:paraId="10D4A69A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54DD5B22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7404098B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576634D2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43A9FBF1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308A886B" w14:textId="77777777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3C2F01F5" w14:textId="6B3D4B45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15.</w:t>
            </w:r>
          </w:p>
        </w:tc>
        <w:tc>
          <w:tcPr>
            <w:tcW w:w="3694" w:type="dxa"/>
          </w:tcPr>
          <w:p w14:paraId="6753AD36" w14:textId="593C8701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Czy po zakończeniu praktyki zawodowej chciałaby/chciałby Pani/Pan współpracować z instytucją, w której Pani/Pan zrealizowała/zrealizował praktykę?</w:t>
            </w:r>
          </w:p>
        </w:tc>
        <w:tc>
          <w:tcPr>
            <w:tcW w:w="1329" w:type="dxa"/>
          </w:tcPr>
          <w:p w14:paraId="1028E582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0BF96D7E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7AEA3643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0630B116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15065F81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DFF43BC" w14:textId="296780F6" w:rsidR="003C4C12" w:rsidRDefault="003C4C12" w:rsidP="0028010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853889" w14:textId="72289ABB" w:rsidR="00B26F63" w:rsidRDefault="009B3582" w:rsidP="006765BE">
      <w:pPr>
        <w:spacing w:after="0" w:line="360" w:lineRule="auto"/>
        <w:rPr>
          <w:rFonts w:ascii="Times New Roman" w:hAnsi="Times New Roman" w:cs="Times New Roman"/>
        </w:rPr>
      </w:pPr>
      <w:r w:rsidRPr="009B3582">
        <w:rPr>
          <w:rFonts w:ascii="Times New Roman" w:hAnsi="Times New Roman" w:cs="Times New Roman"/>
        </w:rPr>
        <w:t>Dodatkowe uwagi dotyczące przebiegu praktyki</w:t>
      </w:r>
      <w:r>
        <w:rPr>
          <w:rFonts w:ascii="Times New Roman" w:hAnsi="Times New Roman" w:cs="Times New Roman"/>
        </w:rPr>
        <w:t xml:space="preserve"> zawodowej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AC4E961" w14:textId="77777777" w:rsidR="006254D6" w:rsidRPr="00590C48" w:rsidRDefault="006254D6" w:rsidP="006765B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05"/>
        <w:gridCol w:w="5812"/>
      </w:tblGrid>
      <w:tr w:rsidR="003D52EA" w:rsidRPr="003D52EA" w14:paraId="6E0F0700" w14:textId="77777777" w:rsidTr="006254D6">
        <w:tc>
          <w:tcPr>
            <w:tcW w:w="8217" w:type="dxa"/>
            <w:gridSpan w:val="2"/>
            <w:shd w:val="clear" w:color="auto" w:fill="D9D9D9" w:themeFill="background1" w:themeFillShade="D9"/>
          </w:tcPr>
          <w:p w14:paraId="450F1114" w14:textId="4D1B4A17" w:rsidR="003D52EA" w:rsidRPr="006765BE" w:rsidRDefault="003D52EA" w:rsidP="006765B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tryczka</w:t>
            </w:r>
          </w:p>
        </w:tc>
      </w:tr>
      <w:tr w:rsidR="003D52EA" w:rsidRPr="003D52EA" w14:paraId="4CF8C0A3" w14:textId="77777777" w:rsidTr="006254D6">
        <w:tc>
          <w:tcPr>
            <w:tcW w:w="2405" w:type="dxa"/>
          </w:tcPr>
          <w:p w14:paraId="1449D210" w14:textId="63633405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ok akademicki</w:t>
            </w:r>
          </w:p>
        </w:tc>
        <w:tc>
          <w:tcPr>
            <w:tcW w:w="5812" w:type="dxa"/>
          </w:tcPr>
          <w:p w14:paraId="6F0C7BDD" w14:textId="77777777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D52EA" w:rsidRPr="003D52EA" w14:paraId="2D17F44E" w14:textId="77777777" w:rsidTr="006254D6">
        <w:tc>
          <w:tcPr>
            <w:tcW w:w="2405" w:type="dxa"/>
          </w:tcPr>
          <w:p w14:paraId="518C89EE" w14:textId="6063D018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ierunek studiów</w:t>
            </w:r>
          </w:p>
        </w:tc>
        <w:tc>
          <w:tcPr>
            <w:tcW w:w="5812" w:type="dxa"/>
          </w:tcPr>
          <w:p w14:paraId="17943DEA" w14:textId="77777777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D52EA" w:rsidRPr="003D52EA" w14:paraId="2282417A" w14:textId="77777777" w:rsidTr="006254D6">
        <w:tc>
          <w:tcPr>
            <w:tcW w:w="2405" w:type="dxa"/>
          </w:tcPr>
          <w:p w14:paraId="0B0413F4" w14:textId="205A14DE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oziom studiów </w:t>
            </w:r>
          </w:p>
        </w:tc>
        <w:tc>
          <w:tcPr>
            <w:tcW w:w="5812" w:type="dxa"/>
          </w:tcPr>
          <w:p w14:paraId="367E3349" w14:textId="24696464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tudia I stopnia / studia II stopnia</w:t>
            </w:r>
            <w:r w:rsidR="006254D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611B7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/</w:t>
            </w:r>
            <w:r w:rsidR="006254D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611B7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studia </w:t>
            </w:r>
            <w:r w:rsidR="006254D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jednolite </w:t>
            </w:r>
            <w:r w:rsidR="00611B7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agisterskie</w:t>
            </w:r>
            <w:r w:rsidRPr="006765B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*</w:t>
            </w:r>
          </w:p>
        </w:tc>
      </w:tr>
      <w:tr w:rsidR="003D52EA" w:rsidRPr="003D52EA" w14:paraId="75EA477C" w14:textId="77777777" w:rsidTr="006254D6">
        <w:tc>
          <w:tcPr>
            <w:tcW w:w="2405" w:type="dxa"/>
          </w:tcPr>
          <w:p w14:paraId="7A16A382" w14:textId="62A7F452" w:rsidR="003D52EA" w:rsidRPr="006765BE" w:rsidRDefault="00B26F63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rma studiów</w:t>
            </w:r>
          </w:p>
        </w:tc>
        <w:tc>
          <w:tcPr>
            <w:tcW w:w="5812" w:type="dxa"/>
          </w:tcPr>
          <w:p w14:paraId="518BA949" w14:textId="702F2C2A" w:rsidR="003D52EA" w:rsidRPr="006765BE" w:rsidRDefault="00B26F63" w:rsidP="00C6785C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tacjonarne / niestacjonarne*</w:t>
            </w:r>
          </w:p>
        </w:tc>
      </w:tr>
      <w:tr w:rsidR="003D52EA" w:rsidRPr="003D52EA" w14:paraId="3850229B" w14:textId="77777777" w:rsidTr="006254D6">
        <w:tc>
          <w:tcPr>
            <w:tcW w:w="2405" w:type="dxa"/>
          </w:tcPr>
          <w:p w14:paraId="24294C0E" w14:textId="0E276622" w:rsidR="003D52EA" w:rsidRPr="006765BE" w:rsidRDefault="00B26F63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mestr studiów</w:t>
            </w:r>
          </w:p>
        </w:tc>
        <w:tc>
          <w:tcPr>
            <w:tcW w:w="5812" w:type="dxa"/>
          </w:tcPr>
          <w:p w14:paraId="5F576F27" w14:textId="77777777" w:rsidR="003D52EA" w:rsidRPr="00B26F63" w:rsidRDefault="003D52EA" w:rsidP="00C6785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26F63" w:rsidRPr="003D52EA" w14:paraId="7F70FB9C" w14:textId="77777777" w:rsidTr="006254D6">
        <w:tc>
          <w:tcPr>
            <w:tcW w:w="2405" w:type="dxa"/>
          </w:tcPr>
          <w:p w14:paraId="177FA76A" w14:textId="5CBE2C8F" w:rsidR="00B26F63" w:rsidRPr="006765BE" w:rsidRDefault="00B26F63" w:rsidP="006765B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czba godzin zrealizowanej praktyki zawodowej</w:t>
            </w:r>
          </w:p>
        </w:tc>
        <w:tc>
          <w:tcPr>
            <w:tcW w:w="5812" w:type="dxa"/>
          </w:tcPr>
          <w:p w14:paraId="17464FD2" w14:textId="77777777" w:rsidR="00B26F63" w:rsidRPr="00B26F63" w:rsidRDefault="00B26F63" w:rsidP="00C6785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532EF35" w14:textId="06E37828" w:rsidR="003D52EA" w:rsidRPr="006765BE" w:rsidRDefault="003D52EA" w:rsidP="00C6785C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6765BE">
        <w:rPr>
          <w:rFonts w:ascii="Times New Roman" w:hAnsi="Times New Roman" w:cs="Times New Roman"/>
          <w:sz w:val="20"/>
          <w:szCs w:val="20"/>
        </w:rPr>
        <w:t>*niewłaściwe skreślić</w:t>
      </w:r>
    </w:p>
    <w:p w14:paraId="69BD4FD7" w14:textId="2B624323" w:rsidR="00F16F76" w:rsidRPr="006765BE" w:rsidRDefault="00F16F76" w:rsidP="00C6785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AD0755F" w14:textId="77777777" w:rsidR="00866EA0" w:rsidRPr="006765BE" w:rsidRDefault="00866EA0" w:rsidP="00C6785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2FF771D" w14:textId="75DB6A76" w:rsidR="00705BC7" w:rsidRPr="006765BE" w:rsidRDefault="00F16F76" w:rsidP="00705BC7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765B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Dziękujemy za </w:t>
      </w:r>
      <w:r w:rsidR="007B0355">
        <w:rPr>
          <w:rFonts w:ascii="Times New Roman" w:hAnsi="Times New Roman" w:cs="Times New Roman"/>
          <w:b/>
          <w:bCs/>
          <w:i/>
          <w:iCs/>
          <w:sz w:val="24"/>
          <w:szCs w:val="24"/>
        </w:rPr>
        <w:t>udział w badaniu</w:t>
      </w:r>
    </w:p>
    <w:sectPr w:rsidR="00705BC7" w:rsidRPr="006765BE" w:rsidSect="000356F2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ACA64E" w14:textId="77777777" w:rsidR="00962396" w:rsidRDefault="00962396" w:rsidP="00590C48">
      <w:pPr>
        <w:spacing w:after="0" w:line="240" w:lineRule="auto"/>
      </w:pPr>
      <w:r>
        <w:separator/>
      </w:r>
    </w:p>
  </w:endnote>
  <w:endnote w:type="continuationSeparator" w:id="0">
    <w:p w14:paraId="55ACDB79" w14:textId="77777777" w:rsidR="00962396" w:rsidRDefault="00962396" w:rsidP="00590C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CC184" w14:textId="77777777" w:rsidR="00962396" w:rsidRDefault="00962396" w:rsidP="00590C48">
      <w:pPr>
        <w:spacing w:after="0" w:line="240" w:lineRule="auto"/>
      </w:pPr>
      <w:r>
        <w:separator/>
      </w:r>
    </w:p>
  </w:footnote>
  <w:footnote w:type="continuationSeparator" w:id="0">
    <w:p w14:paraId="65C0AD61" w14:textId="77777777" w:rsidR="00962396" w:rsidRDefault="00962396" w:rsidP="00590C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Description w:val="Logówki"/>
    </w:tblPr>
    <w:tblGrid>
      <w:gridCol w:w="4531"/>
      <w:gridCol w:w="4531"/>
    </w:tblGrid>
    <w:tr w:rsidR="00444B5D" w14:paraId="0701115B" w14:textId="77777777" w:rsidTr="005A1163">
      <w:tc>
        <w:tcPr>
          <w:tcW w:w="4531" w:type="dxa"/>
        </w:tcPr>
        <w:p w14:paraId="4CB88342" w14:textId="77777777" w:rsidR="00444B5D" w:rsidRDefault="00444B5D" w:rsidP="00444B5D">
          <w:pPr>
            <w:pStyle w:val="Nagwek"/>
            <w:tabs>
              <w:tab w:val="left" w:pos="315"/>
              <w:tab w:val="left" w:pos="350"/>
              <w:tab w:val="left" w:pos="1100"/>
            </w:tabs>
          </w:pPr>
          <w:r w:rsidRPr="007605DA">
            <w:rPr>
              <w:noProof/>
              <w:lang w:eastAsia="pl-PL"/>
            </w:rPr>
            <w:drawing>
              <wp:inline distT="0" distB="0" distL="0" distR="0" wp14:anchorId="4F03972A" wp14:editId="57CB0E8F">
                <wp:extent cx="2382383" cy="593268"/>
                <wp:effectExtent l="0" t="0" r="0" b="0"/>
                <wp:docPr id="2" name="Obraz 2" descr="Akademia Nauk Stosowanych w Łomży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jbochenko\Desktop\Papier firmowy\papier-firmow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10200" cy="60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1" w:type="dxa"/>
        </w:tcPr>
        <w:p w14:paraId="5D9061B4" w14:textId="77777777" w:rsidR="00444B5D" w:rsidRDefault="00444B5D" w:rsidP="00444B5D">
          <w:pPr>
            <w:pStyle w:val="Nagwek"/>
            <w:tabs>
              <w:tab w:val="left" w:pos="350"/>
              <w:tab w:val="left" w:pos="1100"/>
            </w:tabs>
            <w:jc w:val="right"/>
          </w:pPr>
          <w:r w:rsidRPr="008F407C">
            <w:rPr>
              <w:noProof/>
              <w:lang w:eastAsia="pl-PL"/>
            </w:rPr>
            <w:drawing>
              <wp:inline distT="0" distB="0" distL="0" distR="0" wp14:anchorId="23FA57CC" wp14:editId="5606EA66">
                <wp:extent cx="2392131" cy="600068"/>
                <wp:effectExtent l="0" t="0" r="0" b="0"/>
                <wp:docPr id="1" name="Obraz 1" descr="Wydział Nauk Społecznych i Humanistycznych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jbochenko\Desktop\ID\wnsh\wnsh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92131" cy="6000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8CA871F" w14:textId="6B9EF8B7" w:rsidR="000356F2" w:rsidRDefault="000356F2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wViS0NzQ3MLcyUdpeDU4uLM/DyQAuNaAAbtbvcsAAAA"/>
  </w:docVars>
  <w:rsids>
    <w:rsidRoot w:val="00A73116"/>
    <w:rsid w:val="00001FAE"/>
    <w:rsid w:val="000356F2"/>
    <w:rsid w:val="00185D41"/>
    <w:rsid w:val="001D7953"/>
    <w:rsid w:val="001F08B6"/>
    <w:rsid w:val="002336B3"/>
    <w:rsid w:val="0028010C"/>
    <w:rsid w:val="00397803"/>
    <w:rsid w:val="003C4C12"/>
    <w:rsid w:val="003D52EA"/>
    <w:rsid w:val="00404F84"/>
    <w:rsid w:val="00444B5D"/>
    <w:rsid w:val="00476B6A"/>
    <w:rsid w:val="00491583"/>
    <w:rsid w:val="004A0E58"/>
    <w:rsid w:val="00590C48"/>
    <w:rsid w:val="005B28FC"/>
    <w:rsid w:val="00611B79"/>
    <w:rsid w:val="006254D6"/>
    <w:rsid w:val="006765BE"/>
    <w:rsid w:val="006A3607"/>
    <w:rsid w:val="006B5431"/>
    <w:rsid w:val="00705BC7"/>
    <w:rsid w:val="007A6447"/>
    <w:rsid w:val="007B0355"/>
    <w:rsid w:val="00823E17"/>
    <w:rsid w:val="00866EA0"/>
    <w:rsid w:val="008E7D6A"/>
    <w:rsid w:val="00950A79"/>
    <w:rsid w:val="0095561F"/>
    <w:rsid w:val="00962396"/>
    <w:rsid w:val="009B3582"/>
    <w:rsid w:val="009E7ABD"/>
    <w:rsid w:val="00A012DF"/>
    <w:rsid w:val="00A13C21"/>
    <w:rsid w:val="00A73116"/>
    <w:rsid w:val="00AC5E02"/>
    <w:rsid w:val="00B26F63"/>
    <w:rsid w:val="00B73D89"/>
    <w:rsid w:val="00BE5676"/>
    <w:rsid w:val="00C02288"/>
    <w:rsid w:val="00C16732"/>
    <w:rsid w:val="00C6785C"/>
    <w:rsid w:val="00CA1441"/>
    <w:rsid w:val="00D22CCB"/>
    <w:rsid w:val="00E71434"/>
    <w:rsid w:val="00E925E4"/>
    <w:rsid w:val="00F03276"/>
    <w:rsid w:val="00F16F76"/>
    <w:rsid w:val="00F236C6"/>
    <w:rsid w:val="00F717A1"/>
    <w:rsid w:val="00F74A97"/>
    <w:rsid w:val="00FD5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ABD6F1"/>
  <w15:docId w15:val="{2D5BED23-70E1-4226-85BE-0B1168611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05BC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05B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866EA0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590C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0C48"/>
  </w:style>
  <w:style w:type="paragraph" w:styleId="Stopka">
    <w:name w:val="footer"/>
    <w:basedOn w:val="Normalny"/>
    <w:link w:val="StopkaZnak"/>
    <w:uiPriority w:val="99"/>
    <w:unhideWhenUsed/>
    <w:rsid w:val="00590C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0C48"/>
  </w:style>
  <w:style w:type="paragraph" w:styleId="Tekstdymka">
    <w:name w:val="Balloon Text"/>
    <w:basedOn w:val="Normalny"/>
    <w:link w:val="TekstdymkaZnak"/>
    <w:uiPriority w:val="99"/>
    <w:semiHidden/>
    <w:unhideWhenUsed/>
    <w:rsid w:val="00590C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90C48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B28F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B28F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B28F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36C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36C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F2767C6-11AB-47C0-9F47-BA23283A6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estionariusz ankiety oceny praktyk zawodowych</dc:title>
  <dc:subject/>
  <dc:creator>WNSH ANSŁ</dc:creator>
  <cp:keywords/>
  <dc:description/>
  <cp:lastModifiedBy>Justyna Konopka</cp:lastModifiedBy>
  <cp:revision>3</cp:revision>
  <cp:lastPrinted>2022-06-06T08:38:00Z</cp:lastPrinted>
  <dcterms:created xsi:type="dcterms:W3CDTF">2022-06-06T08:38:00Z</dcterms:created>
  <dcterms:modified xsi:type="dcterms:W3CDTF">2022-06-06T08:38:00Z</dcterms:modified>
</cp:coreProperties>
</file>